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321" w:rsidRDefault="00995620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Sales, Ace Lawrence V.</w:t>
      </w:r>
    </w:p>
    <w:p w:rsidR="00995620" w:rsidRDefault="00995620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 xml:space="preserve">2ECE – A </w:t>
      </w:r>
    </w:p>
    <w:p w:rsidR="00995620" w:rsidRDefault="00995620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Experiment # 8</w:t>
      </w:r>
    </w:p>
    <w:p w:rsidR="00995620" w:rsidRDefault="00995620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Problem 1</w:t>
      </w:r>
    </w:p>
    <w:p w:rsidR="00995620" w:rsidRDefault="00995620">
      <w:pPr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0030341">
            <wp:simplePos x="0" y="0"/>
            <wp:positionH relativeFrom="margin">
              <wp:align>right</wp:align>
            </wp:positionH>
            <wp:positionV relativeFrom="paragraph">
              <wp:posOffset>233680</wp:posOffset>
            </wp:positionV>
            <wp:extent cx="5943600" cy="6835140"/>
            <wp:effectExtent l="0" t="0" r="0" b="3810"/>
            <wp:wrapTight wrapText="bothSides">
              <wp:wrapPolygon edited="0">
                <wp:start x="0" y="0"/>
                <wp:lineTo x="0" y="21552"/>
                <wp:lineTo x="21531" y="21552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95620" w:rsidRDefault="00995620">
      <w:pPr>
        <w:rPr>
          <w:rFonts w:ascii="Georgia" w:hAnsi="Georgia"/>
          <w:b/>
          <w:sz w:val="24"/>
          <w:szCs w:val="24"/>
        </w:rPr>
      </w:pPr>
    </w:p>
    <w:p w:rsidR="00995620" w:rsidRDefault="00995620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Problem 2</w:t>
      </w:r>
    </w:p>
    <w:p w:rsidR="00995620" w:rsidRPr="00995620" w:rsidRDefault="00995620">
      <w:pPr>
        <w:rPr>
          <w:rFonts w:ascii="Georgia" w:hAnsi="Georgia"/>
          <w:b/>
          <w:sz w:val="24"/>
          <w:szCs w:val="24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1" locked="0" layoutInCell="1" allowOverlap="1" wp14:anchorId="0F1B39B5">
            <wp:simplePos x="0" y="0"/>
            <wp:positionH relativeFrom="margin">
              <wp:align>center</wp:align>
            </wp:positionH>
            <wp:positionV relativeFrom="paragraph">
              <wp:posOffset>175260</wp:posOffset>
            </wp:positionV>
            <wp:extent cx="5207635" cy="7458075"/>
            <wp:effectExtent l="0" t="0" r="0" b="9525"/>
            <wp:wrapTight wrapText="bothSides">
              <wp:wrapPolygon edited="0">
                <wp:start x="0" y="0"/>
                <wp:lineTo x="0" y="21572"/>
                <wp:lineTo x="21492" y="21572"/>
                <wp:lineTo x="2149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635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995620" w:rsidRPr="009956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NDIwMjQwN7MwszBU0lEKTi0uzszPAykwrAUA+kUmWCwAAAA="/>
  </w:docVars>
  <w:rsids>
    <w:rsidRoot w:val="00995620"/>
    <w:rsid w:val="00177321"/>
    <w:rsid w:val="00995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45481"/>
  <w15:chartTrackingRefBased/>
  <w15:docId w15:val="{CFA94D48-6BAE-43E3-A704-7AD432D7B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5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6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1-28T10:53:00Z</dcterms:created>
  <dcterms:modified xsi:type="dcterms:W3CDTF">2019-11-28T10:58:00Z</dcterms:modified>
</cp:coreProperties>
</file>